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C5B9C4" w14:textId="610FCC46" w:rsidR="006E4D43" w:rsidRDefault="006E4D43" w:rsidP="006E4D43">
      <w:pPr>
        <w:pStyle w:val="AralkYok"/>
        <w:spacing w:line="276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T.C.</w:t>
      </w:r>
    </w:p>
    <w:p w14:paraId="497478C2" w14:textId="3549CD15" w:rsidR="006E4D43" w:rsidRPr="00C24413" w:rsidRDefault="00414D87" w:rsidP="00414D87">
      <w:pPr>
        <w:pStyle w:val="AralkYok"/>
        <w:tabs>
          <w:tab w:val="left" w:pos="1366"/>
          <w:tab w:val="center" w:pos="4819"/>
        </w:tabs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 w:rsidR="006E4D43" w:rsidRPr="00C24413">
        <w:rPr>
          <w:rFonts w:ascii="Cambria" w:hAnsi="Cambria"/>
          <w:b/>
        </w:rPr>
        <w:t>OSMANİYE KORKUT ATA ÜNİVERSİTESİ</w:t>
      </w:r>
    </w:p>
    <w:p w14:paraId="14497B54" w14:textId="22D8E1AB" w:rsidR="006E4D43" w:rsidRDefault="00E63B97" w:rsidP="006E4D43">
      <w:pPr>
        <w:pStyle w:val="AralkYok"/>
        <w:spacing w:line="276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Lisans</w:t>
      </w:r>
      <w:r w:rsidR="002A214A">
        <w:rPr>
          <w:rFonts w:ascii="Cambria" w:hAnsi="Cambria"/>
          <w:b/>
        </w:rPr>
        <w:t xml:space="preserve">üstü Eğitim Enstitüsü </w:t>
      </w:r>
      <w:r w:rsidR="00A07B81">
        <w:rPr>
          <w:rFonts w:ascii="Cambria" w:hAnsi="Cambria"/>
          <w:b/>
        </w:rPr>
        <w:t>Müdürlüğü</w:t>
      </w:r>
      <w:r w:rsidR="00924F31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32"/>
          <w:lang w:eastAsia="tr-TR"/>
        </w:rPr>
        <mc:AlternateContent>
          <mc:Choice Requires="wpc">
            <w:drawing>
              <wp:inline distT="0" distB="0" distL="0" distR="0" wp14:anchorId="75561B15" wp14:editId="0F6F476B">
                <wp:extent cx="4146550" cy="8130540"/>
                <wp:effectExtent l="0" t="0" r="0" b="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1" name="Straight Arrow Connector 21"/>
                        <wps:cNvCnPr>
                          <a:stCxn id="624521401" idx="2"/>
                          <a:endCxn id="776383732" idx="0"/>
                        </wps:cNvCnPr>
                        <wps:spPr>
                          <a:xfrm flipH="1">
                            <a:off x="1251683" y="421974"/>
                            <a:ext cx="2232" cy="19321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>
                          <a:stCxn id="776383732" idx="2"/>
                          <a:endCxn id="1608049583" idx="0"/>
                        </wps:cNvCnPr>
                        <wps:spPr>
                          <a:xfrm>
                            <a:off x="1251683" y="1148861"/>
                            <a:ext cx="7516" cy="18170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>
                          <a:stCxn id="1608049583" idx="2"/>
                          <a:endCxn id="2138117248" idx="0"/>
                        </wps:cNvCnPr>
                        <wps:spPr>
                          <a:xfrm flipH="1">
                            <a:off x="1257953" y="2038998"/>
                            <a:ext cx="1246" cy="23013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19516" y="3756246"/>
                            <a:ext cx="74883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26DB36" w14:textId="7B155DC8" w:rsidR="00924F31" w:rsidRPr="0014743D" w:rsidRDefault="00F51A29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aight Arrow Connector 38"/>
                        <wps:cNvCnPr>
                          <a:stCxn id="44" idx="2"/>
                          <a:endCxn id="319780427" idx="0"/>
                        </wps:cNvCnPr>
                        <wps:spPr>
                          <a:xfrm flipH="1">
                            <a:off x="1249054" y="5713421"/>
                            <a:ext cx="6664" cy="52000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Flowchart: Decision 44"/>
                        <wps:cNvSpPr/>
                        <wps:spPr>
                          <a:xfrm>
                            <a:off x="241305" y="4840501"/>
                            <a:ext cx="2028825" cy="87292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E5EAA8" w14:textId="69E58C16" w:rsidR="00924F31" w:rsidRPr="00F51A29" w:rsidRDefault="00F51A29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sz w:val="20"/>
                                  <w:szCs w:val="22"/>
                                  <w:lang w:val="tr-TR"/>
                                </w:rPr>
                              </w:pPr>
                              <w:r w:rsidRPr="00F51A29">
                                <w:rPr>
                                  <w:rFonts w:ascii="Cambria" w:eastAsia="Calibri" w:hAnsi="Cambria"/>
                                  <w:sz w:val="20"/>
                                  <w:szCs w:val="22"/>
                                </w:rPr>
                                <w:t>3</w:t>
                              </w:r>
                              <w:r w:rsidR="00924F31" w:rsidRPr="00F51A29">
                                <w:rPr>
                                  <w:rFonts w:ascii="Cambria" w:eastAsia="Calibri" w:hAnsi="Cambria"/>
                                  <w:sz w:val="20"/>
                                  <w:szCs w:val="22"/>
                                </w:rPr>
                                <w:t xml:space="preserve">. </w:t>
                              </w:r>
                              <w:r w:rsidR="00924F31" w:rsidRPr="00F51A29">
                                <w:rPr>
                                  <w:rFonts w:ascii="Cambria" w:eastAsia="Calibri" w:hAnsi="Cambria"/>
                                  <w:sz w:val="20"/>
                                  <w:szCs w:val="22"/>
                                  <w:lang w:val="tr-TR"/>
                                </w:rPr>
                                <w:t>Yarıyıl Sonu Ders/Kredi Eksik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Flowchart: Preparation 66"/>
                        <wps:cNvSpPr/>
                        <wps:spPr>
                          <a:xfrm>
                            <a:off x="2745854" y="5003972"/>
                            <a:ext cx="1349896" cy="545928"/>
                          </a:xfrm>
                          <a:prstGeom prst="flowChartPreparation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F0568B" w14:textId="77777777" w:rsidR="00924F31" w:rsidRPr="003C03C1" w:rsidRDefault="00924F31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/>
                                  <w:lang w:val="tr-TR"/>
                                </w:rPr>
                              </w:pPr>
                              <w:r w:rsidRPr="00CE064D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İLİŞİK KESME</w:t>
                              </w: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Pr="003C03C1">
                                <w:rPr>
                                  <w:rFonts w:ascii="Segoe UI Emoji" w:eastAsia="Segoe UI Emoji" w:hAnsi="Segoe UI Emoji" w:cs="Segoe UI Emoji"/>
                                  <w:sz w:val="18"/>
                                  <w:szCs w:val="18"/>
                                </w:rPr>
                                <w:t>☹</w:t>
                              </w:r>
                            </w:p>
                          </w:txbxContent>
                        </wps:txbx>
                        <wps:bodyPr rot="0" spcFirstLastPara="0" vert="horz" wrap="square" lIns="91440" tIns="10800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69"/>
                        <wps:cNvSpPr txBox="1"/>
                        <wps:spPr>
                          <a:xfrm>
                            <a:off x="1339037" y="4600996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34F972" w14:textId="77777777" w:rsidR="00924F31" w:rsidRPr="0014743D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Flowchart: Decision 76"/>
                        <wps:cNvSpPr/>
                        <wps:spPr>
                          <a:xfrm>
                            <a:off x="262260" y="3892550"/>
                            <a:ext cx="1988820" cy="68961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91F574" w14:textId="21CC4B64" w:rsidR="00924F31" w:rsidRPr="00F51A29" w:rsidRDefault="00F51A29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F51A29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KABUL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Connector: Elbow 78"/>
                        <wps:cNvCnPr>
                          <a:stCxn id="76" idx="1"/>
                          <a:endCxn id="27032949" idx="1"/>
                        </wps:cNvCnPr>
                        <wps:spPr>
                          <a:xfrm rot="10800000" flipH="1">
                            <a:off x="262260" y="3317715"/>
                            <a:ext cx="100442" cy="919641"/>
                          </a:xfrm>
                          <a:prstGeom prst="bentConnector3">
                            <a:avLst>
                              <a:gd name="adj1" fmla="val -227594"/>
                            </a:avLst>
                          </a:prstGeom>
                          <a:ln w="9525">
                            <a:solidFill>
                              <a:srgbClr val="EE0000"/>
                            </a:solidFill>
                            <a:headEnd type="none"/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" name="Text Box 79"/>
                        <wps:cNvSpPr txBox="1"/>
                        <wps:spPr>
                          <a:xfrm>
                            <a:off x="2322944" y="5023194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82460B" w14:textId="77777777" w:rsidR="00924F31" w:rsidRPr="0014743D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339037" y="5726291"/>
                            <a:ext cx="562171" cy="2628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A8C9B7" w14:textId="77777777" w:rsidR="00924F31" w:rsidRPr="0014743D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14743D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4521401" name="Akış Çizelgesi: Öteki İşlem 624521401"/>
                        <wps:cNvSpPr/>
                        <wps:spPr>
                          <a:xfrm>
                            <a:off x="411464" y="15241"/>
                            <a:ext cx="1684901" cy="406733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932956" w14:textId="77777777" w:rsidR="00924F31" w:rsidRPr="00224A90" w:rsidRDefault="00924F31" w:rsidP="00924F31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224A90">
                                <w:rPr>
                                  <w:rFonts w:ascii="Cambria" w:eastAsia="Calibri" w:hAnsi="Cambria"/>
                                  <w:color w:val="000000" w:themeColor="text1"/>
                                  <w:sz w:val="20"/>
                                  <w:szCs w:val="20"/>
                                </w:rPr>
                                <w:t>PROGRAM BAŞLANGIC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6383732" name="Akış Çizelgesi: İşlem 776383732"/>
                        <wps:cNvSpPr/>
                        <wps:spPr>
                          <a:xfrm>
                            <a:off x="454514" y="615186"/>
                            <a:ext cx="1594338" cy="53367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A5AEE5" w14:textId="3A17D908" w:rsidR="00924F31" w:rsidRPr="00903364" w:rsidRDefault="00924F31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</w:rPr>
                              </w:pPr>
                              <w:r w:rsidRPr="00903364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Eğitim Planını İncele ve </w:t>
                              </w:r>
                              <w:r w:rsidR="00254552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30</w:t>
                              </w:r>
                              <w:r w:rsidRPr="00903364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Krediden oluşacak Program Planı Hazırla</w:t>
                              </w:r>
                            </w:p>
                            <w:p w14:paraId="6C335B2F" w14:textId="77777777" w:rsidR="00924F31" w:rsidRDefault="00924F31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8049583" name="Akış Çizelgesi: Belge 1608049583"/>
                        <wps:cNvSpPr/>
                        <wps:spPr>
                          <a:xfrm>
                            <a:off x="539109" y="1330568"/>
                            <a:ext cx="1440180" cy="758581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3E0BAB" w14:textId="1009E63B" w:rsidR="00924F31" w:rsidRPr="00F51A29" w:rsidRDefault="00924F31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sz w:val="28"/>
                                  <w:szCs w:val="28"/>
                                </w:rPr>
                              </w:pPr>
                              <w:r w:rsidRPr="00F51A29">
                                <w:rPr>
                                  <w:rFonts w:ascii="Cambria" w:eastAsia="Calibri" w:hAnsi="Cambria"/>
                                  <w:color w:val="000000" w:themeColor="text1"/>
                                  <w:sz w:val="20"/>
                                  <w:szCs w:val="20"/>
                                  <w:lang w:val="tr-TR"/>
                                </w:rPr>
                                <w:t xml:space="preserve">1. Yarıyıl Sonuna Kadar Tez Danışmanı Belirle </w:t>
                              </w:r>
                            </w:p>
                            <w:p w14:paraId="2C5260AF" w14:textId="77777777" w:rsidR="00924F31" w:rsidRDefault="00924F31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8117248" name="Akış Çizelgesi: İşlem 2138117248"/>
                        <wps:cNvSpPr/>
                        <wps:spPr>
                          <a:xfrm>
                            <a:off x="362843" y="2269133"/>
                            <a:ext cx="1790219" cy="540640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4F1F74" w14:textId="0309146F" w:rsidR="00924F31" w:rsidRPr="009B5BD3" w:rsidRDefault="000D11B2" w:rsidP="00924F31">
                              <w:pPr>
                                <w:jc w:val="center"/>
                                <w:rPr>
                                  <w:color w:val="EE0000"/>
                                  <w:sz w:val="20"/>
                                  <w:szCs w:val="20"/>
                                </w:rPr>
                              </w:pPr>
                              <w:r w:rsidRPr="009B5BD3">
                                <w:rPr>
                                  <w:color w:val="EE0000"/>
                                  <w:sz w:val="20"/>
                                  <w:szCs w:val="20"/>
                                </w:rPr>
                                <w:t>2. yarıyıl</w:t>
                              </w:r>
                              <w:r w:rsidR="000B0556" w:rsidRPr="009B5BD3">
                                <w:rPr>
                                  <w:color w:val="EE0000"/>
                                  <w:sz w:val="20"/>
                                  <w:szCs w:val="20"/>
                                </w:rPr>
                                <w:t xml:space="preserve"> BİTİRME PROJE dersine kayd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780427" name="Kaydırma: Dikey 319780427"/>
                        <wps:cNvSpPr/>
                        <wps:spPr>
                          <a:xfrm>
                            <a:off x="685800" y="6233422"/>
                            <a:ext cx="1126508" cy="967478"/>
                          </a:xfrm>
                          <a:prstGeom prst="verticalScroll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30386" w14:textId="41E07AD6" w:rsidR="00CB0A62" w:rsidRDefault="00CB0A62" w:rsidP="00CB0A62">
                              <w:pPr>
                                <w:spacing w:after="20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BD53D21" wp14:editId="52237FA4">
                                    <wp:extent cx="205153" cy="244438"/>
                                    <wp:effectExtent l="0" t="0" r="4445" b="3810"/>
                                    <wp:docPr id="1838567975" name="Resim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59297372" name="Resim 2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12407" cy="25308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>DİPLOMA</w:t>
                              </w:r>
                              <w:r>
                                <w:rPr>
                                  <w:rFonts w:eastAsia="Calibri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 Emoji" w:eastAsia="Segoe UI Emoji" w:hAnsi="Segoe UI Emoji" w:cs="Segoe UI Emoji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en-US"/>
                                </w:rPr>
                                <w:t>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032949" name="Akış Çizelgesi: İşlem 27032949"/>
                        <wps:cNvSpPr/>
                        <wps:spPr>
                          <a:xfrm>
                            <a:off x="362702" y="3041327"/>
                            <a:ext cx="1790219" cy="552773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8E693F" w14:textId="34858D2D" w:rsidR="00B63987" w:rsidRPr="0014743D" w:rsidRDefault="00F51A29" w:rsidP="00924F31">
                              <w:pPr>
                                <w:jc w:val="center"/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  <w:t xml:space="preserve">BİTİRME PROJESİNİ </w:t>
                              </w:r>
                              <w:r>
                                <w:rPr>
                                  <w:rFonts w:ascii="Cambria" w:hAnsi="Cambria"/>
                                  <w:color w:val="C00000"/>
                                  <w:sz w:val="18"/>
                                  <w:szCs w:val="18"/>
                                </w:rPr>
                                <w:br/>
                                <w:t>tamamla (form 35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2605622" name="Straight Arrow Connector 22"/>
                        <wps:cNvCnPr>
                          <a:stCxn id="2138117248" idx="2"/>
                          <a:endCxn id="27032949" idx="0"/>
                        </wps:cNvCnPr>
                        <wps:spPr>
                          <a:xfrm flipH="1">
                            <a:off x="1257812" y="2809773"/>
                            <a:ext cx="141" cy="23155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9849259" name="Straight Arrow Connector 22"/>
                        <wps:cNvCnPr>
                          <a:stCxn id="27032949" idx="2"/>
                          <a:endCxn id="76" idx="0"/>
                        </wps:cNvCnPr>
                        <wps:spPr>
                          <a:xfrm flipH="1">
                            <a:off x="1256670" y="3594100"/>
                            <a:ext cx="1142" cy="2984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3893442" name="Straight Arrow Connector 38"/>
                        <wps:cNvCnPr>
                          <a:stCxn id="76" idx="2"/>
                          <a:endCxn id="44" idx="0"/>
                        </wps:cNvCnPr>
                        <wps:spPr>
                          <a:xfrm flipH="1">
                            <a:off x="1255718" y="4582160"/>
                            <a:ext cx="952" cy="25834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33515762" name="Düz Ok Bağlayıcısı 2033515762"/>
                        <wps:cNvCnPr>
                          <a:stCxn id="44" idx="3"/>
                          <a:endCxn id="66" idx="1"/>
                        </wps:cNvCnPr>
                        <wps:spPr>
                          <a:xfrm flipV="1">
                            <a:off x="2270130" y="5276936"/>
                            <a:ext cx="475724" cy="25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rgbClr val="EE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5561B15" id="Canvas 16" o:spid="_x0000_s1026" editas="canvas" style="width:326.5pt;height:640.2pt;mso-position-horizontal-relative:char;mso-position-vertical-relative:line" coordsize="41465,81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1465;height:81305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28" type="#_x0000_t32" style="position:absolute;left:12516;top:4219;width:23;height:193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" strokecolor="#538135 [2409]" strokeweight=".5pt">
                  <v:stroke endarrow="block" joinstyle="miter"/>
                </v:shape>
                <v:shape id="Straight Arrow Connector 22" o:spid="_x0000_s1029" type="#_x0000_t32" style="position:absolute;left:12516;top:11488;width:75;height:18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" strokecolor="#538135 [2409]" strokeweight=".5pt">
                  <v:stroke endarrow="block" joinstyle="miter"/>
                </v:shape>
                <v:shape id="Straight Arrow Connector 23" o:spid="_x0000_s1030" type="#_x0000_t32" style="position:absolute;left:12579;top:20389;width:12;height:230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" strokecolor="#538135 [2409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" o:spid="_x0000_s1031" type="#_x0000_t202" style="position:absolute;left:195;top:37562;width:7488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<v:textbox>
                    <w:txbxContent>
                      <w:p w14:paraId="0C26DB36" w14:textId="7B155DC8" w:rsidR="00924F31" w:rsidRPr="0014743D" w:rsidRDefault="00F51A29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Straight Arrow Connector 38" o:spid="_x0000_s1032" type="#_x0000_t32" style="position:absolute;left:12490;top:57134;width:67;height:52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" strokecolor="#538135 [2409]" strokeweight=".5pt">
                  <v:stroke endarrow="block" joinstyle="miter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44" o:spid="_x0000_s1033" type="#_x0000_t110" style="position:absolute;left:2413;top:48405;width:20288;height:87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" fillcolor="#f2f2f2 [3052]" strokecolor="black [3213]" strokeweight=".5pt">
                  <v:textbox inset="0,0,0,0">
                    <w:txbxContent>
                      <w:p w14:paraId="5FE5EAA8" w14:textId="69E58C16" w:rsidR="00924F31" w:rsidRPr="00F51A29" w:rsidRDefault="00F51A29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sz w:val="20"/>
                            <w:szCs w:val="22"/>
                            <w:lang w:val="tr-TR"/>
                          </w:rPr>
                        </w:pPr>
                        <w:r w:rsidRPr="00F51A29">
                          <w:rPr>
                            <w:rFonts w:ascii="Cambria" w:eastAsia="Calibri" w:hAnsi="Cambria"/>
                            <w:sz w:val="20"/>
                            <w:szCs w:val="22"/>
                          </w:rPr>
                          <w:t>3</w:t>
                        </w:r>
                        <w:r w:rsidR="00924F31" w:rsidRPr="00F51A29">
                          <w:rPr>
                            <w:rFonts w:ascii="Cambria" w:eastAsia="Calibri" w:hAnsi="Cambria"/>
                            <w:sz w:val="20"/>
                            <w:szCs w:val="22"/>
                          </w:rPr>
                          <w:t xml:space="preserve">. </w:t>
                        </w:r>
                        <w:r w:rsidR="00924F31" w:rsidRPr="00F51A29">
                          <w:rPr>
                            <w:rFonts w:ascii="Cambria" w:eastAsia="Calibri" w:hAnsi="Cambria"/>
                            <w:sz w:val="20"/>
                            <w:szCs w:val="22"/>
                            <w:lang w:val="tr-TR"/>
                          </w:rPr>
                          <w:t>Yarıyıl Sonu Ders/Kredi Eksik</w:t>
                        </w:r>
                      </w:p>
                    </w:txbxContent>
                  </v:textbox>
                </v:shape>
                <v:shapetype id="_x0000_t117" coordsize="21600,21600" o:spt="117" path="m4353,l17214,r4386,10800l17214,21600r-12861,l,10800xe">
                  <v:stroke joinstyle="miter"/>
                  <v:path gradientshapeok="t" o:connecttype="rect" textboxrect="4353,0,17214,21600"/>
                </v:shapetype>
                <v:shape id="Flowchart: Preparation 66" o:spid="_x0000_s1034" type="#_x0000_t117" style="position:absolute;left:27458;top:50039;width:13499;height:5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" fillcolor="red" strokecolor="red" strokeweight="1pt">
                  <v:textbox inset=",3mm">
                    <w:txbxContent>
                      <w:p w14:paraId="64F0568B" w14:textId="77777777" w:rsidR="00924F31" w:rsidRPr="003C03C1" w:rsidRDefault="00924F31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/>
                            <w:lang w:val="tr-TR"/>
                          </w:rPr>
                        </w:pPr>
                        <w:r w:rsidRPr="00CE064D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İLİŞİK KESME</w:t>
                        </w:r>
                        <w:r>
                          <w:rPr>
                            <w:rFonts w:eastAsia="Calibri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Pr="003C03C1">
                          <w:rPr>
                            <w:rFonts w:ascii="Segoe UI Emoji" w:eastAsia="Segoe UI Emoji" w:hAnsi="Segoe UI Emoji" w:cs="Segoe UI Emoji"/>
                            <w:sz w:val="18"/>
                            <w:szCs w:val="18"/>
                          </w:rPr>
                          <w:t>☹</w:t>
                        </w:r>
                      </w:p>
                    </w:txbxContent>
                  </v:textbox>
                </v:shape>
                <v:shape id="Text Box 69" o:spid="_x0000_s1035" type="#_x0000_t202" style="position:absolute;left:13390;top:46009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<v:textbox>
                    <w:txbxContent>
                      <w:p w14:paraId="7334F972" w14:textId="77777777" w:rsidR="00924F31" w:rsidRPr="0014743D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Flowchart: Decision 76" o:spid="_x0000_s1036" type="#_x0000_t110" style="position:absolute;left:2622;top:38925;width:19888;height:6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" fillcolor="#f2f2f2 [3052]" strokecolor="black [3213]" strokeweight=".5pt">
                  <v:textbox inset="0,0,0,0">
                    <w:txbxContent>
                      <w:p w14:paraId="5C91F574" w14:textId="21CC4B64" w:rsidR="00924F31" w:rsidRPr="00F51A29" w:rsidRDefault="00F51A29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F51A29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KABUL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78" o:spid="_x0000_s1037" type="#_x0000_t34" style="position:absolute;left:2622;top:33177;width:1005;height:9196;rotation:18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" adj="-49160" strokecolor="#e00">
                  <v:stroke endarrow="block"/>
                </v:shape>
                <v:shape id="Text Box 79" o:spid="_x0000_s1038" type="#_x0000_t202" style="position:absolute;left:23229;top:50231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 filled="f" stroked="f" strokeweight=".5pt">
                  <v:textbox>
                    <w:txbxContent>
                      <w:p w14:paraId="6682460B" w14:textId="77777777" w:rsidR="00924F31" w:rsidRPr="0014743D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Text Box 81" o:spid="_x0000_s1039" type="#_x0000_t202" style="position:absolute;left:13390;top:57262;width:5622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 filled="f" stroked="f" strokeweight=".5pt">
                  <v:textbox>
                    <w:txbxContent>
                      <w:p w14:paraId="7EA8C9B7" w14:textId="77777777" w:rsidR="00924F31" w:rsidRPr="0014743D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14743D"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Akış Çizelgesi: Öteki İşlem 624521401" o:spid="_x0000_s1040" type="#_x0000_t176" style="position:absolute;left:4114;top:152;width:16849;height:4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" fillcolor="#f2f2f2 [3052]" strokecolor="#091723 [484]" strokeweight="1pt">
                  <v:textbox>
                    <w:txbxContent>
                      <w:p w14:paraId="4D932956" w14:textId="77777777" w:rsidR="00924F31" w:rsidRPr="00224A90" w:rsidRDefault="00924F31" w:rsidP="00924F31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224A90">
                          <w:rPr>
                            <w:rFonts w:ascii="Cambria" w:eastAsia="Calibri" w:hAnsi="Cambria"/>
                            <w:color w:val="000000" w:themeColor="text1"/>
                            <w:sz w:val="20"/>
                            <w:szCs w:val="20"/>
                          </w:rPr>
                          <w:t>PROGRAM BAŞLANGICI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kış Çizelgesi: İşlem 776383732" o:spid="_x0000_s1041" type="#_x0000_t109" style="position:absolute;left:4545;top:6151;width:15943;height:53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" fillcolor="#f2f2f2 [3052]" strokecolor="#091723 [484]" strokeweight="1pt">
                  <v:textbox>
                    <w:txbxContent>
                      <w:p w14:paraId="21A5AEE5" w14:textId="3A17D908" w:rsidR="00924F31" w:rsidRPr="00903364" w:rsidRDefault="00924F31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color w:val="000000" w:themeColor="text1"/>
                          </w:rPr>
                        </w:pPr>
                        <w:r w:rsidRPr="00903364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Eğitim Planını İncele ve </w:t>
                        </w:r>
                        <w:r w:rsidR="00254552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30</w:t>
                        </w:r>
                        <w:r w:rsidRPr="00903364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Krediden oluşacak Program Planı Hazırla</w:t>
                        </w:r>
                      </w:p>
                      <w:p w14:paraId="6C335B2F" w14:textId="77777777" w:rsidR="00924F31" w:rsidRDefault="00924F31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<v:stroke joinstyle="miter"/>
                  <v:path o:connecttype="custom" o:connectlocs="10800,0;0,10800;10800,20400;21600,10800" textboxrect="0,0,21600,17322"/>
                </v:shapetype>
                <v:shape id="Akış Çizelgesi: Belge 1608049583" o:spid="_x0000_s1042" type="#_x0000_t114" style="position:absolute;left:5391;top:13305;width:14401;height:7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093E0BAB" w14:textId="1009E63B" w:rsidR="00924F31" w:rsidRPr="00F51A29" w:rsidRDefault="00924F31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  <w:r w:rsidRPr="00F51A29">
                          <w:rPr>
                            <w:rFonts w:ascii="Cambria" w:eastAsia="Calibri" w:hAnsi="Cambria"/>
                            <w:color w:val="000000" w:themeColor="text1"/>
                            <w:sz w:val="20"/>
                            <w:szCs w:val="20"/>
                            <w:lang w:val="tr-TR"/>
                          </w:rPr>
                          <w:t xml:space="preserve">1. Yarıyıl Sonuna Kadar Tez Danışmanı Belirle </w:t>
                        </w:r>
                      </w:p>
                      <w:p w14:paraId="2C5260AF" w14:textId="77777777" w:rsidR="00924F31" w:rsidRDefault="00924F31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 id="Akış Çizelgesi: İşlem 2138117248" o:spid="_x0000_s1043" type="#_x0000_t109" style="position:absolute;left:3628;top:22691;width:17902;height:54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" fillcolor="#f2f2f2 [3052]" strokecolor="black [3213]" strokeweight="1pt">
                  <v:textbox>
                    <w:txbxContent>
                      <w:p w14:paraId="024F1F74" w14:textId="0309146F" w:rsidR="00924F31" w:rsidRPr="009B5BD3" w:rsidRDefault="000D11B2" w:rsidP="00924F31">
                        <w:pPr>
                          <w:jc w:val="center"/>
                          <w:rPr>
                            <w:color w:val="EE0000"/>
                            <w:sz w:val="20"/>
                            <w:szCs w:val="20"/>
                          </w:rPr>
                        </w:pPr>
                        <w:r w:rsidRPr="009B5BD3">
                          <w:rPr>
                            <w:color w:val="EE0000"/>
                            <w:sz w:val="20"/>
                            <w:szCs w:val="20"/>
                          </w:rPr>
                          <w:t>2. yarıyıl</w:t>
                        </w:r>
                        <w:r w:rsidR="000B0556" w:rsidRPr="009B5BD3">
                          <w:rPr>
                            <w:color w:val="EE0000"/>
                            <w:sz w:val="20"/>
                            <w:szCs w:val="20"/>
                          </w:rPr>
                          <w:t xml:space="preserve"> BİTİRME PROJE dersine kaydol</w:t>
                        </w:r>
                      </w:p>
                    </w:txbxContent>
                  </v:textbox>
                </v:shape>
                <v:shapetype id="_x0000_t97" coordsize="21600,21600" o:spt="97" adj="2700" path="m@5,qx@1@2l@1@0@2@0qx0@7@2,21600l@9,21600qx@10@7l@10@1@11@1qx21600@2@11,xem@5,nfqx@6@2@5@1@4@3@5@2l@6@2em@5@1nfl@10@1em@2,21600nfqx@1@7l@1@0em@2@0nfqx@3@8@2@7l@1@7e">
                  <v:formulas>
                    <v:f eqn="sum height 0 #0"/>
                    <v:f eqn="val #0"/>
                    <v:f eqn="prod @1 1 2"/>
                    <v:f eqn="prod @1 3 4"/>
                    <v:f eqn="prod @1 5 4"/>
                    <v:f eqn="prod @1 3 2"/>
                    <v:f eqn="prod @1 2 1"/>
                    <v:f eqn="sum height 0 @2"/>
                    <v:f eqn="sum height 0 @3"/>
                    <v:f eqn="sum width 0 @5"/>
                    <v:f eqn="sum width 0 @1"/>
                    <v:f eqn="sum width 0 @2"/>
                    <v:f eqn="val height"/>
                    <v:f eqn="prod height 1 2"/>
                    <v:f eqn="prod width 1 2"/>
                  </v:formulas>
                  <v:path o:extrusionok="f" limo="10800,10800" o:connecttype="custom" o:connectlocs="@14,0;@1,@13;@14,@12;@10,@13" o:connectangles="270,180,90,0" textboxrect="@1,@1,@10,@7"/>
                  <v:handles>
                    <v:h position="topLeft,#0" yrange="0,5400"/>
                  </v:handles>
                  <o:complex v:ext="view"/>
                </v:shapetype>
                <v:shape id="Kaydırma: Dikey 319780427" o:spid="_x0000_s1044" type="#_x0000_t97" style="position:absolute;left:6858;top:62334;width:11265;height:9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" fillcolor="#fbe4d5 [661]" strokecolor="#091723 [484]" strokeweight="1pt">
                  <v:stroke joinstyle="miter"/>
                  <v:textbox>
                    <w:txbxContent>
                      <w:p w14:paraId="53D30386" w14:textId="41E07AD6" w:rsidR="00CB0A62" w:rsidRDefault="00CB0A62" w:rsidP="00CB0A62">
                        <w:pPr>
                          <w:spacing w:after="20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BD53D21" wp14:editId="52237FA4">
                              <wp:extent cx="205153" cy="244438"/>
                              <wp:effectExtent l="0" t="0" r="4445" b="3810"/>
                              <wp:docPr id="1838567975" name="Resim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59297372" name="Resim 2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2407" cy="25308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>DİPLOMA</w:t>
                        </w:r>
                        <w:r>
                          <w:rPr>
                            <w:rFonts w:eastAsia="Calibri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Segoe UI Emoji" w:eastAsia="Segoe UI Emoji" w:hAnsi="Segoe UI Emoji" w:cs="Segoe UI Emoji"/>
                            <w:b/>
                            <w:bCs/>
                            <w:color w:val="C00000"/>
                            <w:sz w:val="18"/>
                            <w:szCs w:val="18"/>
                            <w:lang w:val="en-US"/>
                          </w:rPr>
                          <w:t>😊</w:t>
                        </w:r>
                      </w:p>
                    </w:txbxContent>
                  </v:textbox>
                </v:shape>
                <v:shape id="Akış Çizelgesi: İşlem 27032949" o:spid="_x0000_s1045" type="#_x0000_t109" style="position:absolute;left:3627;top:30413;width:17902;height:55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" fillcolor="#f2f2f2 [3052]" strokecolor="black [3213]" strokeweight="1pt">
                  <v:textbox>
                    <w:txbxContent>
                      <w:p w14:paraId="748E693F" w14:textId="34858D2D" w:rsidR="00B63987" w:rsidRPr="0014743D" w:rsidRDefault="00F51A29" w:rsidP="00924F31">
                        <w:pPr>
                          <w:jc w:val="center"/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  <w:t xml:space="preserve">BİTİRME PROJESİNİ </w:t>
                        </w:r>
                        <w:r>
                          <w:rPr>
                            <w:rFonts w:ascii="Cambria" w:hAnsi="Cambria"/>
                            <w:color w:val="C00000"/>
                            <w:sz w:val="18"/>
                            <w:szCs w:val="18"/>
                          </w:rPr>
                          <w:br/>
                          <w:t>tamamla (form 35)</w:t>
                        </w:r>
                      </w:p>
                    </w:txbxContent>
                  </v:textbox>
                </v:shape>
                <v:shape id="Straight Arrow Connector 22" o:spid="_x0000_s1046" type="#_x0000_t32" style="position:absolute;left:12578;top:28097;width:1;height:231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" strokecolor="#538135 [2409]" strokeweight=".5pt">
                  <v:stroke endarrow="block" joinstyle="miter"/>
                </v:shape>
                <v:shape id="Straight Arrow Connector 22" o:spid="_x0000_s1047" type="#_x0000_t32" style="position:absolute;left:12566;top:35941;width:12;height:29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" strokecolor="#538135 [2409]" strokeweight=".5pt">
                  <v:stroke endarrow="block" joinstyle="miter"/>
                </v:shape>
                <v:shape id="Straight Arrow Connector 38" o:spid="_x0000_s1048" type="#_x0000_t32" style="position:absolute;left:12557;top:45821;width:9;height:25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" strokecolor="#538135 [2409]" strokeweight=".5pt">
                  <v:stroke endarrow="block" joinstyle="miter"/>
                </v:shape>
                <v:shape id="Düz Ok Bağlayıcısı 2033515762" o:spid="_x0000_s1049" type="#_x0000_t32" style="position:absolute;left:22701;top:52769;width:4757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" strokecolor="#e00">
                  <v:stroke endarrow="block" joinstyle="miter"/>
                </v:shape>
                <w10:anchorlock/>
              </v:group>
            </w:pict>
          </mc:Fallback>
        </mc:AlternateContent>
      </w:r>
    </w:p>
    <w:sectPr w:rsidR="006E4D43" w:rsidSect="00554F1F">
      <w:headerReference w:type="default" r:id="rId9"/>
      <w:footerReference w:type="default" r:id="rId10"/>
      <w:pgSz w:w="11906" w:h="16838"/>
      <w:pgMar w:top="1418" w:right="1134" w:bottom="1418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77652" w14:textId="77777777" w:rsidR="00F8213F" w:rsidRDefault="00F8213F" w:rsidP="00534F7F">
      <w:pPr>
        <w:spacing w:after="0" w:line="240" w:lineRule="auto"/>
      </w:pPr>
      <w:r>
        <w:separator/>
      </w:r>
    </w:p>
  </w:endnote>
  <w:endnote w:type="continuationSeparator" w:id="0">
    <w:p w14:paraId="1B5145DA" w14:textId="77777777" w:rsidR="00F8213F" w:rsidRDefault="00F8213F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6630AEF6" w:rsidR="00A354CE" w:rsidRPr="00015C90" w:rsidRDefault="00554F1F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B50FAC" wp14:editId="647C790B">
              <wp:simplePos x="0" y="0"/>
              <wp:positionH relativeFrom="column">
                <wp:posOffset>-179070</wp:posOffset>
              </wp:positionH>
              <wp:positionV relativeFrom="paragraph">
                <wp:posOffset>-246380</wp:posOffset>
              </wp:positionV>
              <wp:extent cx="6880860" cy="254000"/>
              <wp:effectExtent l="0" t="0" r="0" b="0"/>
              <wp:wrapNone/>
              <wp:docPr id="1496859967" name="Metin Kutusu 6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8086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22A1B7D" w14:textId="0F08A0DC" w:rsidR="00554F1F" w:rsidRPr="00554F1F" w:rsidRDefault="00554F1F" w:rsidP="00554F1F">
                          <w:pPr>
                            <w:spacing w:after="0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OKÜ LEE formlarına </w:t>
                          </w:r>
                          <w:hyperlink r:id="rId1" w:history="1">
                            <w:r w:rsidR="008C2D92" w:rsidRPr="002137E6">
                              <w:rPr>
                                <w:rStyle w:val="Kpr"/>
                              </w:rPr>
                              <w:t>https://www.osmaniye.edu.tr/tr/lisansustu/menuler/formlar/formlar/504102-formlar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t xml:space="preserve"> ulaşabilirsini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B50FAC" id="_x0000_t202" coordsize="21600,21600" o:spt="202" path="m,l,21600r21600,l21600,xe">
              <v:stroke joinstyle="miter"/>
              <v:path gradientshapeok="t" o:connecttype="rect"/>
            </v:shapetype>
            <v:shape id="Metin Kutusu 69" o:spid="_x0000_s1050" type="#_x0000_t202" style="position:absolute;margin-left:-14.1pt;margin-top:-19.4pt;width:541.8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" filled="f" stroked="f" strokeweight=".5pt">
              <v:textbox>
                <w:txbxContent>
                  <w:p w14:paraId="322A1B7D" w14:textId="0F08A0DC" w:rsidR="00554F1F" w:rsidRPr="00554F1F" w:rsidRDefault="00554F1F" w:rsidP="00554F1F">
                    <w:pPr>
                      <w:spacing w:after="0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OKÜ LEE formlarına </w:t>
                    </w:r>
                    <w:hyperlink r:id="rId2" w:history="1">
                      <w:r w:rsidR="008C2D92" w:rsidRPr="002137E6">
                        <w:rPr>
                          <w:rStyle w:val="Kpr"/>
                        </w:rPr>
                        <w:t>https://www.osmaniye.edu.tr/tr/lisansustu/menuler/formlar/formlar/504102-formlar</w:t>
                      </w:r>
                    </w:hyperlink>
                    <w:r>
                      <w:rPr>
                        <w:sz w:val="18"/>
                        <w:szCs w:val="18"/>
                      </w:rPr>
                      <w:t xml:space="preserve"> ulaşabilirsiniz</w:t>
                    </w:r>
                  </w:p>
                </w:txbxContent>
              </v:textbox>
            </v:shape>
          </w:pict>
        </mc:Fallback>
      </mc:AlternateContent>
    </w:r>
    <w:r>
      <w:rPr>
        <w:sz w:val="2"/>
        <w:szCs w:val="2"/>
      </w:rPr>
      <w:t>N</w:t>
    </w: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81560B" w14:paraId="716C286B" w14:textId="77777777" w:rsidTr="003507AD">
      <w:trPr>
        <w:trHeight w:val="559"/>
      </w:trPr>
      <w:tc>
        <w:tcPr>
          <w:tcW w:w="666" w:type="dxa"/>
        </w:tcPr>
        <w:p w14:paraId="141B4A79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559" w:type="dxa"/>
        </w:tcPr>
        <w:p w14:paraId="0DD0AE0B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A931E2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A931E2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A931E2">
            <w:rPr>
              <w:rFonts w:ascii="Cambria" w:hAnsi="Cambria"/>
              <w:b/>
              <w:bCs/>
              <w:noProof/>
              <w:color w:val="A6192E"/>
              <w:sz w:val="16"/>
              <w:szCs w:val="16"/>
            </w:rPr>
            <w:t>1</w:t>
          </w:r>
          <w:r w:rsidRPr="00A931E2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430EB0" w14:textId="77777777" w:rsidR="00F8213F" w:rsidRDefault="00F8213F" w:rsidP="00534F7F">
      <w:pPr>
        <w:spacing w:after="0" w:line="240" w:lineRule="auto"/>
      </w:pPr>
      <w:r>
        <w:separator/>
      </w:r>
    </w:p>
  </w:footnote>
  <w:footnote w:type="continuationSeparator" w:id="0">
    <w:p w14:paraId="222FDEBA" w14:textId="77777777" w:rsidR="00F8213F" w:rsidRDefault="00F8213F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14:paraId="59F5DB5B" w14:textId="77777777" w:rsidTr="00371321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Default="004E320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1980620881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11EE6817" w:rsidR="00534F7F" w:rsidRPr="00474061" w:rsidRDefault="00115FB7" w:rsidP="00A96263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 w:cs="Times New Roman"/>
              <w:b/>
              <w:bCs/>
            </w:rPr>
            <w:t>TEZ</w:t>
          </w:r>
          <w:r w:rsidR="00554F1F">
            <w:rPr>
              <w:rFonts w:ascii="Cambria" w:hAnsi="Cambria" w:cs="Times New Roman"/>
              <w:b/>
              <w:bCs/>
            </w:rPr>
            <w:t>SİZ</w:t>
          </w:r>
          <w:r>
            <w:rPr>
              <w:rFonts w:ascii="Cambria" w:hAnsi="Cambria" w:cs="Times New Roman"/>
              <w:b/>
              <w:bCs/>
            </w:rPr>
            <w:t xml:space="preserve"> YÜKSEK LİSANS TAMAMLAMA KILAVUZ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3B2D6861" w:rsidR="00534F7F" w:rsidRPr="00A931E2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OKÜ.</w:t>
          </w:r>
          <w:r w:rsidR="00E60646">
            <w:rPr>
              <w:rFonts w:ascii="Cambria" w:hAnsi="Cambria"/>
              <w:color w:val="A6192E"/>
              <w:sz w:val="16"/>
              <w:szCs w:val="16"/>
              <w:lang w:val="en-US"/>
            </w:rPr>
            <w:t>LEE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</w:t>
          </w:r>
          <w:r w:rsidR="00B63987">
            <w:rPr>
              <w:rFonts w:ascii="Cambria" w:hAnsi="Cambria"/>
              <w:color w:val="A6192E"/>
              <w:sz w:val="16"/>
              <w:szCs w:val="16"/>
              <w:lang w:val="en-US"/>
            </w:rPr>
            <w:t>İAŞ</w:t>
          </w:r>
          <w:r w:rsidRPr="00A931E2">
            <w:rPr>
              <w:rFonts w:ascii="Cambria" w:hAnsi="Cambria"/>
              <w:color w:val="A6192E"/>
              <w:sz w:val="16"/>
              <w:szCs w:val="16"/>
              <w:lang w:val="en-US"/>
            </w:rPr>
            <w:t>.00</w:t>
          </w:r>
          <w:r w:rsidR="00DB7EA7">
            <w:rPr>
              <w:rFonts w:ascii="Cambria" w:hAnsi="Cambria"/>
              <w:color w:val="A6192E"/>
              <w:sz w:val="16"/>
              <w:szCs w:val="16"/>
              <w:lang w:val="en-US"/>
            </w:rPr>
            <w:t>19</w:t>
          </w:r>
        </w:p>
      </w:tc>
    </w:tr>
    <w:tr w:rsidR="00534F7F" w14:paraId="12D65C24" w14:textId="77777777" w:rsidTr="00371321">
      <w:trPr>
        <w:trHeight w:val="187"/>
      </w:trPr>
      <w:tc>
        <w:tcPr>
          <w:tcW w:w="2547" w:type="dxa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A931E2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14:paraId="743B4B26" w14:textId="77777777" w:rsidTr="00371321">
      <w:trPr>
        <w:trHeight w:val="187"/>
      </w:trPr>
      <w:tc>
        <w:tcPr>
          <w:tcW w:w="2547" w:type="dxa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14:paraId="08E053B0" w14:textId="77777777" w:rsidTr="00371321">
      <w:trPr>
        <w:trHeight w:val="220"/>
      </w:trPr>
      <w:tc>
        <w:tcPr>
          <w:tcW w:w="2547" w:type="dxa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A931E2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A931E2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3"/>
  </w:num>
  <w:num w:numId="3" w16cid:durableId="277756082">
    <w:abstractNumId w:val="1"/>
  </w:num>
  <w:num w:numId="4" w16cid:durableId="2014263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kwNKwFABr5r/UtAAAA"/>
  </w:docVars>
  <w:rsids>
    <w:rsidRoot w:val="0064705C"/>
    <w:rsid w:val="00015C90"/>
    <w:rsid w:val="0001650A"/>
    <w:rsid w:val="00021534"/>
    <w:rsid w:val="00035C88"/>
    <w:rsid w:val="00047581"/>
    <w:rsid w:val="00050492"/>
    <w:rsid w:val="000708B8"/>
    <w:rsid w:val="00071068"/>
    <w:rsid w:val="00076851"/>
    <w:rsid w:val="00082FAE"/>
    <w:rsid w:val="00086C67"/>
    <w:rsid w:val="00094ECA"/>
    <w:rsid w:val="000A77D2"/>
    <w:rsid w:val="000B0556"/>
    <w:rsid w:val="000B0EEE"/>
    <w:rsid w:val="000B27A7"/>
    <w:rsid w:val="000B6B0F"/>
    <w:rsid w:val="000C3800"/>
    <w:rsid w:val="000C5F94"/>
    <w:rsid w:val="000C7FDF"/>
    <w:rsid w:val="000D11B2"/>
    <w:rsid w:val="000D2840"/>
    <w:rsid w:val="001042E9"/>
    <w:rsid w:val="00115FB7"/>
    <w:rsid w:val="00143F12"/>
    <w:rsid w:val="0014743D"/>
    <w:rsid w:val="00161F8B"/>
    <w:rsid w:val="00164950"/>
    <w:rsid w:val="0016547C"/>
    <w:rsid w:val="00172ADA"/>
    <w:rsid w:val="00172FF3"/>
    <w:rsid w:val="00177B2E"/>
    <w:rsid w:val="001842CA"/>
    <w:rsid w:val="001B2E6B"/>
    <w:rsid w:val="001B33F3"/>
    <w:rsid w:val="001C07DF"/>
    <w:rsid w:val="001C412E"/>
    <w:rsid w:val="001C49CA"/>
    <w:rsid w:val="001C4F56"/>
    <w:rsid w:val="001D3CAF"/>
    <w:rsid w:val="001E1F4E"/>
    <w:rsid w:val="001E299A"/>
    <w:rsid w:val="001E59B8"/>
    <w:rsid w:val="001F2F7C"/>
    <w:rsid w:val="001F6791"/>
    <w:rsid w:val="00206D95"/>
    <w:rsid w:val="00207F9B"/>
    <w:rsid w:val="00213688"/>
    <w:rsid w:val="00213A42"/>
    <w:rsid w:val="00214C32"/>
    <w:rsid w:val="0022212C"/>
    <w:rsid w:val="00224571"/>
    <w:rsid w:val="00224A90"/>
    <w:rsid w:val="00230BC4"/>
    <w:rsid w:val="00235425"/>
    <w:rsid w:val="00236E1E"/>
    <w:rsid w:val="00240ED2"/>
    <w:rsid w:val="00250DEF"/>
    <w:rsid w:val="002543E7"/>
    <w:rsid w:val="00254552"/>
    <w:rsid w:val="00260075"/>
    <w:rsid w:val="0027240B"/>
    <w:rsid w:val="00282814"/>
    <w:rsid w:val="002A214A"/>
    <w:rsid w:val="002A3C84"/>
    <w:rsid w:val="002B16DC"/>
    <w:rsid w:val="002B2A7C"/>
    <w:rsid w:val="002B5006"/>
    <w:rsid w:val="002C0368"/>
    <w:rsid w:val="002D2C3E"/>
    <w:rsid w:val="002F12CA"/>
    <w:rsid w:val="003230A8"/>
    <w:rsid w:val="003246C9"/>
    <w:rsid w:val="003247C0"/>
    <w:rsid w:val="003439D9"/>
    <w:rsid w:val="003441CD"/>
    <w:rsid w:val="003507AD"/>
    <w:rsid w:val="0036386D"/>
    <w:rsid w:val="00371321"/>
    <w:rsid w:val="00372970"/>
    <w:rsid w:val="0037697C"/>
    <w:rsid w:val="00377CAB"/>
    <w:rsid w:val="00391B71"/>
    <w:rsid w:val="00393BCE"/>
    <w:rsid w:val="003A0567"/>
    <w:rsid w:val="003A7B19"/>
    <w:rsid w:val="003E2053"/>
    <w:rsid w:val="003E2D50"/>
    <w:rsid w:val="003E2E0E"/>
    <w:rsid w:val="003E6630"/>
    <w:rsid w:val="003F6737"/>
    <w:rsid w:val="004015AA"/>
    <w:rsid w:val="00402093"/>
    <w:rsid w:val="004023B0"/>
    <w:rsid w:val="0040537E"/>
    <w:rsid w:val="004112C6"/>
    <w:rsid w:val="0041451A"/>
    <w:rsid w:val="00414D87"/>
    <w:rsid w:val="00415165"/>
    <w:rsid w:val="004178A7"/>
    <w:rsid w:val="0042608B"/>
    <w:rsid w:val="00442C43"/>
    <w:rsid w:val="00451E06"/>
    <w:rsid w:val="004552F2"/>
    <w:rsid w:val="00467793"/>
    <w:rsid w:val="004730E2"/>
    <w:rsid w:val="00474061"/>
    <w:rsid w:val="0048151D"/>
    <w:rsid w:val="00482E11"/>
    <w:rsid w:val="0048706F"/>
    <w:rsid w:val="0049144E"/>
    <w:rsid w:val="0049315C"/>
    <w:rsid w:val="00493D8C"/>
    <w:rsid w:val="004B0954"/>
    <w:rsid w:val="004C21B9"/>
    <w:rsid w:val="004C4899"/>
    <w:rsid w:val="004D34C2"/>
    <w:rsid w:val="004E0632"/>
    <w:rsid w:val="004E3203"/>
    <w:rsid w:val="004E60FA"/>
    <w:rsid w:val="004F27F3"/>
    <w:rsid w:val="004F3D73"/>
    <w:rsid w:val="00500932"/>
    <w:rsid w:val="00507BF0"/>
    <w:rsid w:val="0051420B"/>
    <w:rsid w:val="00521FB2"/>
    <w:rsid w:val="00526303"/>
    <w:rsid w:val="00526782"/>
    <w:rsid w:val="005320C1"/>
    <w:rsid w:val="0053419F"/>
    <w:rsid w:val="00534F7F"/>
    <w:rsid w:val="00545027"/>
    <w:rsid w:val="0054551E"/>
    <w:rsid w:val="00551032"/>
    <w:rsid w:val="00551930"/>
    <w:rsid w:val="00551B24"/>
    <w:rsid w:val="00554F1F"/>
    <w:rsid w:val="0056295C"/>
    <w:rsid w:val="00567338"/>
    <w:rsid w:val="00580698"/>
    <w:rsid w:val="005B2697"/>
    <w:rsid w:val="005B5AD0"/>
    <w:rsid w:val="005C1B1A"/>
    <w:rsid w:val="005C2B2B"/>
    <w:rsid w:val="005C37D1"/>
    <w:rsid w:val="005C713E"/>
    <w:rsid w:val="005E35DE"/>
    <w:rsid w:val="005F5391"/>
    <w:rsid w:val="005F6422"/>
    <w:rsid w:val="006039E6"/>
    <w:rsid w:val="006051D8"/>
    <w:rsid w:val="00611613"/>
    <w:rsid w:val="00614FA9"/>
    <w:rsid w:val="0061636C"/>
    <w:rsid w:val="0061689B"/>
    <w:rsid w:val="00616DC3"/>
    <w:rsid w:val="00633B08"/>
    <w:rsid w:val="00635A92"/>
    <w:rsid w:val="00643F05"/>
    <w:rsid w:val="0064705C"/>
    <w:rsid w:val="00662354"/>
    <w:rsid w:val="00663CD4"/>
    <w:rsid w:val="00666082"/>
    <w:rsid w:val="00671279"/>
    <w:rsid w:val="00674EBD"/>
    <w:rsid w:val="0067641D"/>
    <w:rsid w:val="00677408"/>
    <w:rsid w:val="006918EC"/>
    <w:rsid w:val="00694E9A"/>
    <w:rsid w:val="006A5ACC"/>
    <w:rsid w:val="006A5CA9"/>
    <w:rsid w:val="006B094E"/>
    <w:rsid w:val="006B4769"/>
    <w:rsid w:val="006C1D65"/>
    <w:rsid w:val="006C39A5"/>
    <w:rsid w:val="006C45BA"/>
    <w:rsid w:val="006D488B"/>
    <w:rsid w:val="006D4ECF"/>
    <w:rsid w:val="006E10A5"/>
    <w:rsid w:val="006E4D43"/>
    <w:rsid w:val="006F1A6C"/>
    <w:rsid w:val="00705262"/>
    <w:rsid w:val="00705E3D"/>
    <w:rsid w:val="00715C4E"/>
    <w:rsid w:val="00721259"/>
    <w:rsid w:val="007338BD"/>
    <w:rsid w:val="0073606C"/>
    <w:rsid w:val="00743150"/>
    <w:rsid w:val="00752407"/>
    <w:rsid w:val="0075616C"/>
    <w:rsid w:val="00771C04"/>
    <w:rsid w:val="00775957"/>
    <w:rsid w:val="007A140C"/>
    <w:rsid w:val="007A267F"/>
    <w:rsid w:val="007A61FE"/>
    <w:rsid w:val="007A64D3"/>
    <w:rsid w:val="007C1D04"/>
    <w:rsid w:val="007C384B"/>
    <w:rsid w:val="007C5384"/>
    <w:rsid w:val="007C6A8E"/>
    <w:rsid w:val="007D08B4"/>
    <w:rsid w:val="007D37C5"/>
    <w:rsid w:val="007D4382"/>
    <w:rsid w:val="007F1131"/>
    <w:rsid w:val="007F271D"/>
    <w:rsid w:val="007F2D50"/>
    <w:rsid w:val="00816C1F"/>
    <w:rsid w:val="00817326"/>
    <w:rsid w:val="00832572"/>
    <w:rsid w:val="008453A3"/>
    <w:rsid w:val="0085093C"/>
    <w:rsid w:val="00852C25"/>
    <w:rsid w:val="00853029"/>
    <w:rsid w:val="00874256"/>
    <w:rsid w:val="008754F2"/>
    <w:rsid w:val="00882D25"/>
    <w:rsid w:val="0089182C"/>
    <w:rsid w:val="008941FD"/>
    <w:rsid w:val="008A1C09"/>
    <w:rsid w:val="008A58A7"/>
    <w:rsid w:val="008C2D3C"/>
    <w:rsid w:val="008C2D92"/>
    <w:rsid w:val="008C5B72"/>
    <w:rsid w:val="008D371C"/>
    <w:rsid w:val="008D536A"/>
    <w:rsid w:val="008E0005"/>
    <w:rsid w:val="008F266B"/>
    <w:rsid w:val="008F4247"/>
    <w:rsid w:val="008F54FE"/>
    <w:rsid w:val="008F64A3"/>
    <w:rsid w:val="00903364"/>
    <w:rsid w:val="00921EA1"/>
    <w:rsid w:val="00924ED0"/>
    <w:rsid w:val="00924F31"/>
    <w:rsid w:val="00925B3E"/>
    <w:rsid w:val="00933398"/>
    <w:rsid w:val="00956C6B"/>
    <w:rsid w:val="00964EF0"/>
    <w:rsid w:val="00973E5D"/>
    <w:rsid w:val="00974EA4"/>
    <w:rsid w:val="009777E8"/>
    <w:rsid w:val="009B363F"/>
    <w:rsid w:val="009B5BD3"/>
    <w:rsid w:val="009B5EB5"/>
    <w:rsid w:val="009F127F"/>
    <w:rsid w:val="00A07B81"/>
    <w:rsid w:val="00A125A4"/>
    <w:rsid w:val="00A354CE"/>
    <w:rsid w:val="00A3787A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48BF"/>
    <w:rsid w:val="00A90546"/>
    <w:rsid w:val="00A931E2"/>
    <w:rsid w:val="00A96263"/>
    <w:rsid w:val="00AA25BD"/>
    <w:rsid w:val="00AA5981"/>
    <w:rsid w:val="00AC1C44"/>
    <w:rsid w:val="00AD129B"/>
    <w:rsid w:val="00AE1E89"/>
    <w:rsid w:val="00AE5DCE"/>
    <w:rsid w:val="00AF11BA"/>
    <w:rsid w:val="00B02129"/>
    <w:rsid w:val="00B06EC8"/>
    <w:rsid w:val="00B17CD1"/>
    <w:rsid w:val="00B25CDB"/>
    <w:rsid w:val="00B35912"/>
    <w:rsid w:val="00B41B53"/>
    <w:rsid w:val="00B4231B"/>
    <w:rsid w:val="00B43FB1"/>
    <w:rsid w:val="00B46B3F"/>
    <w:rsid w:val="00B505CC"/>
    <w:rsid w:val="00B621E0"/>
    <w:rsid w:val="00B63987"/>
    <w:rsid w:val="00B94075"/>
    <w:rsid w:val="00BC6D6A"/>
    <w:rsid w:val="00BC750F"/>
    <w:rsid w:val="00BC7571"/>
    <w:rsid w:val="00BD035E"/>
    <w:rsid w:val="00BD5D59"/>
    <w:rsid w:val="00BE0EB4"/>
    <w:rsid w:val="00BF2ED9"/>
    <w:rsid w:val="00BF7B5E"/>
    <w:rsid w:val="00C01EEF"/>
    <w:rsid w:val="00C2027D"/>
    <w:rsid w:val="00C21D22"/>
    <w:rsid w:val="00C22B3F"/>
    <w:rsid w:val="00C24733"/>
    <w:rsid w:val="00C305C2"/>
    <w:rsid w:val="00C4748A"/>
    <w:rsid w:val="00C57483"/>
    <w:rsid w:val="00C7362D"/>
    <w:rsid w:val="00C86CF9"/>
    <w:rsid w:val="00C91E05"/>
    <w:rsid w:val="00C966E9"/>
    <w:rsid w:val="00CB0A62"/>
    <w:rsid w:val="00CB1A68"/>
    <w:rsid w:val="00CC0209"/>
    <w:rsid w:val="00CC6698"/>
    <w:rsid w:val="00CD331E"/>
    <w:rsid w:val="00CE064D"/>
    <w:rsid w:val="00CE2BBD"/>
    <w:rsid w:val="00CE38BA"/>
    <w:rsid w:val="00CE4666"/>
    <w:rsid w:val="00CF604E"/>
    <w:rsid w:val="00D20930"/>
    <w:rsid w:val="00D210B0"/>
    <w:rsid w:val="00D23714"/>
    <w:rsid w:val="00D3530E"/>
    <w:rsid w:val="00D52A08"/>
    <w:rsid w:val="00D67C40"/>
    <w:rsid w:val="00D72FEF"/>
    <w:rsid w:val="00D73A4D"/>
    <w:rsid w:val="00D946EC"/>
    <w:rsid w:val="00D969FB"/>
    <w:rsid w:val="00DA4497"/>
    <w:rsid w:val="00DA53BC"/>
    <w:rsid w:val="00DA73AE"/>
    <w:rsid w:val="00DB0637"/>
    <w:rsid w:val="00DB56E7"/>
    <w:rsid w:val="00DB5809"/>
    <w:rsid w:val="00DB7EA7"/>
    <w:rsid w:val="00DD0EF6"/>
    <w:rsid w:val="00DD51A4"/>
    <w:rsid w:val="00DD612F"/>
    <w:rsid w:val="00DE56A9"/>
    <w:rsid w:val="00E00F9B"/>
    <w:rsid w:val="00E03E35"/>
    <w:rsid w:val="00E04B51"/>
    <w:rsid w:val="00E216C4"/>
    <w:rsid w:val="00E261AC"/>
    <w:rsid w:val="00E30DC3"/>
    <w:rsid w:val="00E36113"/>
    <w:rsid w:val="00E42D41"/>
    <w:rsid w:val="00E60646"/>
    <w:rsid w:val="00E62AE7"/>
    <w:rsid w:val="00E63B97"/>
    <w:rsid w:val="00E6513C"/>
    <w:rsid w:val="00E84225"/>
    <w:rsid w:val="00E87FEE"/>
    <w:rsid w:val="00E943A1"/>
    <w:rsid w:val="00E974E0"/>
    <w:rsid w:val="00EA29AB"/>
    <w:rsid w:val="00EA7174"/>
    <w:rsid w:val="00EC302F"/>
    <w:rsid w:val="00ED49D1"/>
    <w:rsid w:val="00EE3346"/>
    <w:rsid w:val="00EF2B2F"/>
    <w:rsid w:val="00EF30FE"/>
    <w:rsid w:val="00EF5291"/>
    <w:rsid w:val="00EF763A"/>
    <w:rsid w:val="00F104DF"/>
    <w:rsid w:val="00F10FB6"/>
    <w:rsid w:val="00F132E4"/>
    <w:rsid w:val="00F3082A"/>
    <w:rsid w:val="00F472BA"/>
    <w:rsid w:val="00F51A29"/>
    <w:rsid w:val="00F54B11"/>
    <w:rsid w:val="00F735E3"/>
    <w:rsid w:val="00F779F6"/>
    <w:rsid w:val="00F8213F"/>
    <w:rsid w:val="00FA0429"/>
    <w:rsid w:val="00FA366A"/>
    <w:rsid w:val="00FA6DA8"/>
    <w:rsid w:val="00FB3CB7"/>
    <w:rsid w:val="00FD1603"/>
    <w:rsid w:val="00FD2FC1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115FB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Kpr">
    <w:name w:val="Hyperlink"/>
    <w:basedOn w:val="VarsaylanParagrafYazTipi"/>
    <w:uiPriority w:val="99"/>
    <w:unhideWhenUsed/>
    <w:rsid w:val="00554F1F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54F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osmaniye.edu.tr/tr/lisansustu/menuler/formlar/formlar/504102-formlar" TargetMode="External"/><Relationship Id="rId1" Type="http://schemas.openxmlformats.org/officeDocument/2006/relationships/hyperlink" Target="https://www.osmaniye.edu.tr/tr/lisansustu/menuler/formlar/formlar/504102-formla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san Demir</cp:lastModifiedBy>
  <cp:revision>5</cp:revision>
  <dcterms:created xsi:type="dcterms:W3CDTF">2025-05-22T07:38:00Z</dcterms:created>
  <dcterms:modified xsi:type="dcterms:W3CDTF">2025-10-10T06:47:00Z</dcterms:modified>
</cp:coreProperties>
</file>